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1.png" ContentType="image/png"/>
  <Override PartName="/word/media/rId304.png" ContentType="image/png"/>
  <Override PartName="/word/media/rId155.png" ContentType="image/png"/>
  <Override PartName="/word/media/rId158.png" ContentType="image/png"/>
  <Override PartName="/word/media/rId210.png" ContentType="image/png"/>
  <Override PartName="/word/media/rId284.png" ContentType="image/png"/>
  <Override PartName="/word/media/rId254.png" ContentType="image/png"/>
  <Override PartName="/word/media/rId295.png" ContentType="image/png"/>
  <Override PartName="/word/media/rId298.png" ContentType="image/png"/>
  <Override PartName="/word/media/rId275.png" ContentType="image/png"/>
  <Override PartName="/word/media/rId272.png" ContentType="image/png"/>
  <Override PartName="/word/media/rId309.png" ContentType="image/png"/>
  <Override PartName="/word/media/rId343.png" ContentType="image/png"/>
  <Override PartName="/word/media/rId323.png" ContentType="image/png"/>
  <Override PartName="/word/media/rId326.png" ContentType="image/png"/>
  <Override PartName="/word/media/rId313.png" ContentType="image/png"/>
  <Override PartName="/word/media/rId319.png" ContentType="image/png"/>
  <Override PartName="/word/media/rId316.png" ContentType="image/png"/>
  <Override PartName="/word/media/rId330.png" ContentType="image/png"/>
  <Override PartName="/word/media/rId260.png" ContentType="image/png"/>
  <Override PartName="/word/media/rId264.png" ContentType="image/png"/>
  <Override PartName="/word/media/rId267.png" ContentType="image/png"/>
  <Override PartName="/word/media/rId223.png" ContentType="image/png"/>
  <Override PartName="/word/media/rId165.png" ContentType="image/png"/>
  <Override PartName="/word/media/rId195.png" ContentType="image/png"/>
  <Override PartName="/word/media/rId178.png" ContentType="image/png"/>
  <Override PartName="/word/media/rId172.png" ContentType="image/png"/>
  <Override PartName="/word/media/rId237.png" ContentType="image/png"/>
  <Override PartName="/word/media/rId240.png" ContentType="image/png"/>
  <Override PartName="/word/media/rId244.png" ContentType="image/png"/>
  <Override PartName="/word/media/rId215.png" ContentType="image/png"/>
  <Override PartName="/word/media/rId351.png" ContentType="image/png"/>
  <Override PartName="/word/media/rId185.png" ContentType="image/png"/>
  <Override PartName="/word/media/rId387.png" ContentType="image/png"/>
  <Override PartName="/word/media/rId200.png" ContentType="image/png"/>
  <Override PartName="/word/media/rId204.jpg" ContentType="image/jpeg"/>
  <Override PartName="/word/media/rId361.png" ContentType="image/png"/>
  <Override PartName="/word/media/rId367.png" ContentType="image/png"/>
  <Override PartName="/word/media/rId358.png" ContentType="image/png"/>
  <Override PartName="/word/media/rId364.png" ContentType="image/png"/>
  <Override PartName="/word/media/rId355.png" ContentType="image/png"/>
  <Override PartName="/word/media/rId371.png" ContentType="image/png"/>
  <Override PartName="/word/media/rId374.png" ContentType="image/png"/>
  <Override PartName="/word/media/rId380.png" ContentType="image/png"/>
  <Override PartName="/word/media/rId377.png" ContentType="image/png"/>
  <Override PartName="/word/media/rId188.png" ContentType="image/png"/>
  <Override PartName="/word/media/rId218.jpg" ContentType="image/jpeg"/>
  <Override PartName="/word/media/rId348.png" ContentType="image/png"/>
  <Override PartName="/word/media/rId191.png" ContentType="image/png"/>
  <Override PartName="/word/media/rId398.png" ContentType="image/png"/>
  <Override PartName="/word/media/rId411.png" ContentType="image/png"/>
  <Override PartName="/word/media/rId419.png" ContentType="image/png"/>
  <Override PartName="/word/media/rId416.png" ContentType="image/png"/>
  <Override PartName="/word/media/rId422.png" ContentType="image/png"/>
  <Override PartName="/word/media/rId425.png" ContentType="image/png"/>
  <Override PartName="/word/media/rId428.png" ContentType="image/png"/>
  <Override PartName="/word/media/rId402.jpg" ContentType="image/jpeg"/>
  <Override PartName="/word/media/rId438.png" ContentType="image/png"/>
  <Override PartName="/word/media/rId448.png" ContentType="image/png"/>
  <Override PartName="/word/media/rId442.png" ContentType="image/png"/>
  <Override PartName="/word/media/rId445.png" ContentType="image/png"/>
  <Override PartName="/word/media/rId452.png" ContentType="image/png"/>
  <Override PartName="/word/media/rId455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2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89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4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5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5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5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r>
        <w:br w:type="page"/>
      </w:r>
    </w:p>
    <w:bookmarkEnd w:id="135"/>
    <w:bookmarkEnd w:id="136"/>
    <w:bookmarkEnd w:id="137"/>
    <w:bookmarkStart w:id="138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p>
      <w:r>
        <w:br w:type="page"/>
      </w:r>
    </w:p>
    <w:bookmarkEnd w:id="138"/>
    <w:bookmarkStart w:id="141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39" w:name="dbplyr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rPr>
          <w:rStyle w:val="VerbatimChar"/>
        </w:rPr>
        <w:t xml:space="preserve">dbplyr</w:t>
      </w:r>
    </w:p>
    <w:bookmarkEnd w:id="139"/>
    <w:bookmarkStart w:id="140" w:name="sqldf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rPr>
          <w:rStyle w:val="VerbatimChar"/>
        </w:rPr>
        <w:t xml:space="preserve">sqldf</w:t>
      </w:r>
    </w:p>
    <w:p>
      <w:r>
        <w:br w:type="page"/>
      </w:r>
    </w:p>
    <w:bookmarkEnd w:id="140"/>
    <w:bookmarkEnd w:id="141"/>
    <w:bookmarkEnd w:id="142"/>
    <w:bookmarkStart w:id="152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3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98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Não necessita de tantos pacotes para executar as tarefas.</w:t>
      </w:r>
      <w:r>
        <w:br/>
      </w:r>
    </w:p>
    <w:bookmarkEnd w:id="143"/>
    <w:bookmarkStart w:id="144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99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01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01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01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01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4"/>
    <w:bookmarkStart w:id="145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03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5"/>
    <w:bookmarkStart w:id="151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46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46"/>
    <w:bookmarkStart w:id="147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47"/>
    <w:bookmarkStart w:id="148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04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48"/>
    <w:bookmarkStart w:id="149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05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05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05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49"/>
    <w:bookmarkStart w:id="150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09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0"/>
    <w:bookmarkEnd w:id="151"/>
    <w:bookmarkEnd w:id="152"/>
    <w:bookmarkStart w:id="392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0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10"/>
        </w:numPr>
      </w:pPr>
      <w:r>
        <w:t xml:space="preserve">Os principais passos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Refinamento.</w:t>
      </w:r>
      <w:r>
        <w:br/>
      </w:r>
    </w:p>
    <w:bookmarkStart w:id="22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12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13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14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1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3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17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3"/>
    <w:bookmarkStart w:id="154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18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4"/>
    <w:bookmarkStart w:id="161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21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23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56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59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1"/>
    <w:bookmarkEnd w:id="162"/>
    <w:bookmarkStart w:id="169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2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3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25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25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25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25"/>
        </w:numPr>
        <w:pStyle w:val="Compact"/>
      </w:pPr>
      <w:r>
        <w:t xml:space="preserve">Os dados devem estar organizados em formato tabular.</w:t>
      </w:r>
      <w:r>
        <w:br/>
      </w:r>
    </w:p>
    <w:bookmarkEnd w:id="163"/>
    <w:bookmarkStart w:id="164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26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6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4"/>
    <w:bookmarkStart w:id="168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29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31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66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68"/>
    <w:bookmarkEnd w:id="169"/>
    <w:bookmarkStart w:id="183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32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0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33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34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0"/>
    <w:bookmarkStart w:id="171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35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1"/>
    <w:bookmarkStart w:id="175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3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39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5"/>
    <w:bookmarkStart w:id="182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76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40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76"/>
    <w:bookmarkStart w:id="177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41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77"/>
    <w:bookmarkStart w:id="181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79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1"/>
    <w:bookmarkEnd w:id="182"/>
    <w:bookmarkEnd w:id="183"/>
    <w:bookmarkStart w:id="199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43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43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4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45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4"/>
    <w:bookmarkStart w:id="19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46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86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4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2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46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51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51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51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4"/>
    <w:bookmarkStart w:id="198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52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98"/>
    <w:bookmarkEnd w:id="199"/>
    <w:bookmarkStart w:id="214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3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57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1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59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60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3"/>
    <w:bookmarkStart w:id="207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6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6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61"/>
        </w:numPr>
      </w:pPr>
      <w:r>
        <w:t xml:space="preserve">Limites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6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6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6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07"/>
    <w:bookmarkStart w:id="208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64"/>
        </w:numPr>
        <w:pStyle w:val="Compact"/>
      </w:pPr>
      <w:r>
        <w:t xml:space="preserve">Os dados devem estar em formato tabular.</w:t>
      </w:r>
      <w:r>
        <w:br/>
      </w:r>
    </w:p>
    <w:bookmarkEnd w:id="208"/>
    <w:bookmarkStart w:id="209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65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09"/>
    <w:bookmarkStart w:id="213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68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1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3"/>
    <w:bookmarkEnd w:id="214"/>
    <w:bookmarkStart w:id="227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6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16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1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1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73"/>
        </w:numPr>
        <w:pStyle w:val="Compact"/>
      </w:pPr>
      <w:r>
        <w:t xml:space="preserve">Os dados devem estar em formato tabular.</w:t>
      </w:r>
      <w:r>
        <w:br/>
      </w:r>
    </w:p>
    <w:bookmarkEnd w:id="221"/>
    <w:bookmarkStart w:id="222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74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2"/>
    <w:bookmarkStart w:id="226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75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77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4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26"/>
    <w:bookmarkEnd w:id="227"/>
    <w:bookmarkEnd w:id="228"/>
    <w:bookmarkStart w:id="391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29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29"/>
    <w:bookmarkStart w:id="230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0"/>
    <w:bookmarkStart w:id="231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1"/>
    <w:bookmarkStart w:id="232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2"/>
    <w:bookmarkStart w:id="233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3"/>
    <w:bookmarkStart w:id="236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79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4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80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4"/>
    <w:bookmarkStart w:id="235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82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82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5"/>
    <w:bookmarkEnd w:id="236"/>
    <w:bookmarkStart w:id="243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84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84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88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38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1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3"/>
    <w:bookmarkStart w:id="253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89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47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2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47"/>
    <w:bookmarkStart w:id="248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3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93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48"/>
    <w:bookmarkStart w:id="249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294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94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94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49"/>
    <w:bookmarkStart w:id="250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95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95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95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95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95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0"/>
    <w:bookmarkStart w:id="251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96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1"/>
    <w:bookmarkStart w:id="252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99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99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2"/>
    <w:bookmarkEnd w:id="253"/>
    <w:bookmarkStart w:id="257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00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57"/>
    <w:bookmarkStart w:id="271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58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03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03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58"/>
    <w:bookmarkStart w:id="263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04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59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05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3"/>
    <w:bookmarkStart w:id="270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07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6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0"/>
    <w:bookmarkEnd w:id="271"/>
    <w:bookmarkStart w:id="385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09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78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11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14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14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14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17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7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78"/>
    <w:bookmarkStart w:id="288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3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18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7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21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3"/>
    <w:bookmarkStart w:id="287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22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22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25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87"/>
    <w:bookmarkEnd w:id="288"/>
    <w:bookmarkStart w:id="308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89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2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89"/>
    <w:bookmarkStart w:id="292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27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28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28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28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29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29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2"/>
    <w:bookmarkStart w:id="307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30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30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30"/>
        </w:numPr>
      </w:pPr>
      <w:r>
        <w:t xml:space="preserve">Limites: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31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30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32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32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30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9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34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9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35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07"/>
    <w:bookmarkEnd w:id="308"/>
    <w:bookmarkStart w:id="312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36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36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37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37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37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37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37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38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38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38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38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2"/>
    <w:bookmarkStart w:id="322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40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2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2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44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2"/>
    <w:bookmarkStart w:id="329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46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47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48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48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49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4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49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49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47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7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5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47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5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47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53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47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54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55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29"/>
    <w:bookmarkStart w:id="333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56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57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57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3"/>
    <w:bookmarkStart w:id="347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59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4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60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60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60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60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4"/>
    <w:bookmarkStart w:id="341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61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61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62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63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1"/>
    <w:bookmarkStart w:id="342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65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66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66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65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2"/>
    <w:bookmarkStart w:id="346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67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69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70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70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70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70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71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46"/>
    <w:bookmarkEnd w:id="347"/>
    <w:bookmarkStart w:id="384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4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72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72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72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72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72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49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2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4"/>
    <w:bookmarkStart w:id="370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73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74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76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5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6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0"/>
    <w:bookmarkStart w:id="383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77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78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78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78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79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78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1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3"/>
    <w:bookmarkEnd w:id="384"/>
    <w:bookmarkEnd w:id="385"/>
    <w:bookmarkStart w:id="390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80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86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80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81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81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88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0"/>
    <w:bookmarkEnd w:id="391"/>
    <w:bookmarkEnd w:id="392"/>
    <w:bookmarkStart w:id="434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3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82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3"/>
    <w:bookmarkStart w:id="394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83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4"/>
    <w:bookmarkStart w:id="433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5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84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84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85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85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85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85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84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86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86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84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5"/>
    <w:bookmarkStart w:id="396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87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89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89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96"/>
    <w:bookmarkStart w:id="397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91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91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91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97"/>
    <w:bookmarkStart w:id="401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9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92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99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1"/>
    <w:bookmarkStart w:id="407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5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395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3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5"/>
    <w:bookmarkStart w:id="406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96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9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00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00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03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06"/>
    <w:bookmarkEnd w:id="407"/>
    <w:bookmarkStart w:id="408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04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0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0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08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08"/>
    <w:bookmarkStart w:id="409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0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09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09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09"/>
    <w:bookmarkStart w:id="410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0"/>
    <w:bookmarkStart w:id="432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4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1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2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4"/>
    <w:bookmarkStart w:id="415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1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5"/>
    <w:bookmarkStart w:id="431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8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0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20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3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26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29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1"/>
    <w:bookmarkEnd w:id="432"/>
    <w:bookmarkEnd w:id="433"/>
    <w:bookmarkEnd w:id="434"/>
    <w:bookmarkStart w:id="462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5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21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23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23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23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5"/>
    <w:bookmarkStart w:id="436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24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36"/>
    <w:bookmarkStart w:id="437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27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29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30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31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37"/>
    <w:bookmarkStart w:id="459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1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3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34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39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1"/>
    <w:bookmarkStart w:id="451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36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38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38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38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38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38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38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38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46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4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1"/>
    <w:bookmarkStart w:id="458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39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40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41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41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41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43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43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44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44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44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43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43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45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45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45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43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3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46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48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48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48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56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58"/>
    <w:bookmarkEnd w:id="459"/>
    <w:bookmarkStart w:id="460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49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0"/>
    <w:bookmarkStart w:id="461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1"/>
    <w:bookmarkEnd w:id="462"/>
    <w:bookmarkStart w:id="463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3"/>
    <w:bookmarkStart w:id="467" w:name="referências"/>
    <w:p>
      <w:pPr>
        <w:pStyle w:val="Heading1"/>
      </w:pPr>
      <w:r>
        <w:t xml:space="preserve">REFERÊNCIAS</w:t>
      </w:r>
    </w:p>
    <w:bookmarkStart w:id="466" w:name="refs"/>
    <w:bookmarkStart w:id="46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5"/>
    <w:bookmarkEnd w:id="466"/>
    <w:bookmarkEnd w:id="4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210" Target="media/rId210.png" /><Relationship Type="http://schemas.openxmlformats.org/officeDocument/2006/relationships/image" Id="rId284" Target="media/rId284.png" /><Relationship Type="http://schemas.openxmlformats.org/officeDocument/2006/relationships/image" Id="rId254" Target="media/rId254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275" Target="media/rId275.png" /><Relationship Type="http://schemas.openxmlformats.org/officeDocument/2006/relationships/image" Id="rId272" Target="media/rId272.png" /><Relationship Type="http://schemas.openxmlformats.org/officeDocument/2006/relationships/image" Id="rId309" Target="media/rId309.png" /><Relationship Type="http://schemas.openxmlformats.org/officeDocument/2006/relationships/image" Id="rId343" Target="media/rId343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3" Target="media/rId313.png" /><Relationship Type="http://schemas.openxmlformats.org/officeDocument/2006/relationships/image" Id="rId319" Target="media/rId319.png" /><Relationship Type="http://schemas.openxmlformats.org/officeDocument/2006/relationships/image" Id="rId316" Target="media/rId316.png" /><Relationship Type="http://schemas.openxmlformats.org/officeDocument/2006/relationships/image" Id="rId330" Target="media/rId330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23" Target="media/rId223.png" /><Relationship Type="http://schemas.openxmlformats.org/officeDocument/2006/relationships/image" Id="rId165" Target="media/rId165.png" /><Relationship Type="http://schemas.openxmlformats.org/officeDocument/2006/relationships/image" Id="rId195" Target="media/rId195.png" /><Relationship Type="http://schemas.openxmlformats.org/officeDocument/2006/relationships/image" Id="rId178" Target="media/rId178.png" /><Relationship Type="http://schemas.openxmlformats.org/officeDocument/2006/relationships/image" Id="rId172" Target="media/rId172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15" Target="media/rId215.png" /><Relationship Type="http://schemas.openxmlformats.org/officeDocument/2006/relationships/image" Id="rId351" Target="media/rId351.png" /><Relationship Type="http://schemas.openxmlformats.org/officeDocument/2006/relationships/image" Id="rId185" Target="media/rId185.png" /><Relationship Type="http://schemas.openxmlformats.org/officeDocument/2006/relationships/image" Id="rId387" Target="media/rId387.png" /><Relationship Type="http://schemas.openxmlformats.org/officeDocument/2006/relationships/image" Id="rId200" Target="media/rId200.png" /><Relationship Type="http://schemas.openxmlformats.org/officeDocument/2006/relationships/image" Id="rId204" Target="media/rId204.jpg" /><Relationship Type="http://schemas.openxmlformats.org/officeDocument/2006/relationships/image" Id="rId361" Target="media/rId361.png" /><Relationship Type="http://schemas.openxmlformats.org/officeDocument/2006/relationships/image" Id="rId367" Target="media/rId367.png" /><Relationship Type="http://schemas.openxmlformats.org/officeDocument/2006/relationships/image" Id="rId358" Target="media/rId358.png" /><Relationship Type="http://schemas.openxmlformats.org/officeDocument/2006/relationships/image" Id="rId364" Target="media/rId364.png" /><Relationship Type="http://schemas.openxmlformats.org/officeDocument/2006/relationships/image" Id="rId355" Target="media/rId355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80" Target="media/rId380.png" /><Relationship Type="http://schemas.openxmlformats.org/officeDocument/2006/relationships/image" Id="rId377" Target="media/rId377.png" /><Relationship Type="http://schemas.openxmlformats.org/officeDocument/2006/relationships/image" Id="rId188" Target="media/rId188.png" /><Relationship Type="http://schemas.openxmlformats.org/officeDocument/2006/relationships/image" Id="rId218" Target="media/rId218.jpg" /><Relationship Type="http://schemas.openxmlformats.org/officeDocument/2006/relationships/image" Id="rId348" Target="media/rId348.png" /><Relationship Type="http://schemas.openxmlformats.org/officeDocument/2006/relationships/image" Id="rId191" Target="media/rId191.png" /><Relationship Type="http://schemas.openxmlformats.org/officeDocument/2006/relationships/image" Id="rId398" Target="media/rId398.png" /><Relationship Type="http://schemas.openxmlformats.org/officeDocument/2006/relationships/image" Id="rId411" Target="media/rId411.png" /><Relationship Type="http://schemas.openxmlformats.org/officeDocument/2006/relationships/image" Id="rId419" Target="media/rId419.png" /><Relationship Type="http://schemas.openxmlformats.org/officeDocument/2006/relationships/image" Id="rId416" Target="media/rId416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02" Target="media/rId402.jpg" /><Relationship Type="http://schemas.openxmlformats.org/officeDocument/2006/relationships/image" Id="rId438" Target="media/rId438.png" /><Relationship Type="http://schemas.openxmlformats.org/officeDocument/2006/relationships/image" Id="rId448" Target="media/rId448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52" Target="media/rId452.png" /><Relationship Type="http://schemas.openxmlformats.org/officeDocument/2006/relationships/image" Id="rId455" Target="media/rId455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6" Target="https://exts.ggplot2.tidyverse.org/gallery/" TargetMode="External" /><Relationship Type="http://schemas.openxmlformats.org/officeDocument/2006/relationships/hyperlink" Id="rId259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6" Target="https://exts.ggplot2.tidyverse.org/gallery/" TargetMode="External" /><Relationship Type="http://schemas.openxmlformats.org/officeDocument/2006/relationships/hyperlink" Id="rId259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31T03:06:25Z</dcterms:created>
  <dcterms:modified xsi:type="dcterms:W3CDTF">2023-08-31T03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1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